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522023" w14:textId="4EA30C02" w:rsidR="0085549A" w:rsidRDefault="00093599" w:rsidP="0085549A">
      <w:pPr>
        <w:jc w:val="center"/>
        <w:rPr>
          <w:b/>
          <w:bCs/>
          <w:sz w:val="28"/>
          <w:szCs w:val="28"/>
        </w:rPr>
      </w:pPr>
      <w:r w:rsidRPr="0086217B">
        <w:rPr>
          <w:rFonts w:ascii="Arial" w:hAnsi="Arial" w:cs="Arial"/>
          <w:b/>
          <w:caps/>
          <w:noProof/>
          <w:sz w:val="32"/>
          <w:szCs w:val="32"/>
        </w:rPr>
        <w:drawing>
          <wp:inline distT="0" distB="0" distL="0" distR="0" wp14:anchorId="601091ED" wp14:editId="76BB0BD5">
            <wp:extent cx="1706880" cy="76962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706880" cy="769620"/>
                    </a:xfrm>
                    <a:prstGeom prst="rect">
                      <a:avLst/>
                    </a:prstGeom>
                    <a:noFill/>
                    <a:ln>
                      <a:noFill/>
                    </a:ln>
                  </pic:spPr>
                </pic:pic>
              </a:graphicData>
            </a:graphic>
          </wp:inline>
        </w:drawing>
      </w:r>
      <w:r w:rsidR="0085549A">
        <w:rPr>
          <w:noProof/>
        </w:rPr>
        <mc:AlternateContent>
          <mc:Choice Requires="wps">
            <w:drawing>
              <wp:anchor distT="0" distB="0" distL="114300" distR="114300" simplePos="0" relativeHeight="251659264" behindDoc="0" locked="0" layoutInCell="1" allowOverlap="1" wp14:anchorId="2AE47F06" wp14:editId="1AE9D276">
                <wp:simplePos x="0" y="0"/>
                <wp:positionH relativeFrom="column">
                  <wp:posOffset>-1017905</wp:posOffset>
                </wp:positionH>
                <wp:positionV relativeFrom="paragraph">
                  <wp:posOffset>-713105</wp:posOffset>
                </wp:positionV>
                <wp:extent cx="1939925" cy="85026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9925" cy="850265"/>
                        </a:xfrm>
                        <a:prstGeom prst="rect">
                          <a:avLst/>
                        </a:prstGeom>
                        <a:solidFill>
                          <a:srgbClr val="FFFFFF"/>
                        </a:solidFill>
                        <a:ln w="9525">
                          <a:noFill/>
                          <a:miter lim="800000"/>
                          <a:headEnd/>
                          <a:tailEnd/>
                        </a:ln>
                      </wps:spPr>
                      <wps:txbx>
                        <w:txbxContent>
                          <w:p w14:paraId="52B36D30" w14:textId="3249A747" w:rsidR="0085549A" w:rsidRDefault="0085549A" w:rsidP="0085549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AE47F06" id="_x0000_t202" coordsize="21600,21600" o:spt="202" path="m,l,21600r21600,l21600,xe">
                <v:stroke joinstyle="miter"/>
                <v:path gradientshapeok="t" o:connecttype="rect"/>
              </v:shapetype>
              <v:shape id="Text Box 2" o:spid="_x0000_s1026" type="#_x0000_t202" style="position:absolute;left:0;text-align:left;margin-left:-80.15pt;margin-top:-56.15pt;width:152.75pt;height:66.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" stroked="f">
                <v:textbox>
                  <w:txbxContent>
                    <w:p w14:paraId="52B36D30" w14:textId="3249A747" w:rsidR="0085549A" w:rsidRDefault="0085549A" w:rsidP="0085549A"/>
                  </w:txbxContent>
                </v:textbox>
              </v:shape>
            </w:pict>
          </mc:Fallback>
        </mc:AlternateContent>
      </w:r>
    </w:p>
    <w:p w14:paraId="4231455D" w14:textId="5F5F4355" w:rsidR="0085549A" w:rsidRPr="008972A1" w:rsidRDefault="0085549A" w:rsidP="0085549A">
      <w:pPr>
        <w:jc w:val="center"/>
        <w:rPr>
          <w:b/>
          <w:bCs/>
          <w:sz w:val="28"/>
          <w:szCs w:val="28"/>
        </w:rPr>
      </w:pPr>
      <w:r w:rsidRPr="008972A1">
        <w:rPr>
          <w:b/>
          <w:bCs/>
          <w:sz w:val="28"/>
          <w:szCs w:val="28"/>
        </w:rPr>
        <w:t>Application for Qualification as Mediator</w:t>
      </w:r>
    </w:p>
    <w:p w14:paraId="773ECD22" w14:textId="77777777" w:rsidR="0085549A" w:rsidRDefault="0085549A" w:rsidP="0085549A">
      <w:pPr>
        <w:rPr>
          <w:b/>
          <w:bCs/>
        </w:rPr>
      </w:pPr>
    </w:p>
    <w:p w14:paraId="3F509513" w14:textId="0C78C236" w:rsidR="0085549A" w:rsidRPr="003A15BB" w:rsidRDefault="00E125C1" w:rsidP="00E125C1">
      <w:pPr>
        <w:jc w:val="center"/>
        <w:rPr>
          <w:i/>
          <w:iCs/>
        </w:rPr>
      </w:pPr>
      <w:r>
        <w:rPr>
          <w:i/>
          <w:iCs/>
        </w:rPr>
        <w:t>S</w:t>
      </w:r>
      <w:r w:rsidR="009244D9">
        <w:rPr>
          <w:i/>
          <w:iCs/>
        </w:rPr>
        <w:t xml:space="preserve">ave and send </w:t>
      </w:r>
      <w:r>
        <w:rPr>
          <w:i/>
          <w:iCs/>
        </w:rPr>
        <w:t>as</w:t>
      </w:r>
      <w:r w:rsidR="009244D9">
        <w:rPr>
          <w:i/>
          <w:iCs/>
        </w:rPr>
        <w:t xml:space="preserve"> attachment to </w:t>
      </w:r>
      <w:hyperlink r:id="rId11" w:history="1">
        <w:r w:rsidR="009244D9" w:rsidRPr="000306F7">
          <w:rPr>
            <w:rStyle w:val="Hyperlink"/>
            <w:i/>
            <w:iCs/>
          </w:rPr>
          <w:t>certification@arias-us.org</w:t>
        </w:r>
      </w:hyperlink>
      <w:r>
        <w:rPr>
          <w:i/>
          <w:iCs/>
        </w:rPr>
        <w:t>.</w:t>
      </w:r>
    </w:p>
    <w:p w14:paraId="1173E055" w14:textId="77777777" w:rsidR="0085549A" w:rsidRDefault="0085549A" w:rsidP="0085549A">
      <w:pPr>
        <w:rPr>
          <w:b/>
          <w:bCs/>
        </w:rPr>
      </w:pPr>
    </w:p>
    <w:p w14:paraId="2571DBF8" w14:textId="77777777" w:rsidR="0085549A" w:rsidRPr="00AC724D" w:rsidRDefault="0085549A" w:rsidP="0085549A">
      <w:pPr>
        <w:rPr>
          <w:b/>
          <w:bCs/>
        </w:rPr>
      </w:pPr>
      <w:r w:rsidRPr="00AC724D">
        <w:rPr>
          <w:b/>
          <w:bCs/>
        </w:rPr>
        <w:t>Personal Information</w:t>
      </w:r>
    </w:p>
    <w:p w14:paraId="1C1090B0" w14:textId="77777777" w:rsidR="0085549A" w:rsidRDefault="0085549A" w:rsidP="0085549A"/>
    <w:p w14:paraId="428B7060" w14:textId="77777777" w:rsidR="0085549A" w:rsidRDefault="0085549A" w:rsidP="0085549A">
      <w:r>
        <w:t xml:space="preserve">Name __________________________________________________ </w:t>
      </w:r>
    </w:p>
    <w:p w14:paraId="7A62F4CE" w14:textId="77777777" w:rsidR="0085549A" w:rsidRDefault="0085549A" w:rsidP="0085549A">
      <w:r>
        <w:t>Home Address ___________________________________________</w:t>
      </w:r>
    </w:p>
    <w:p w14:paraId="41566C2F" w14:textId="77777777" w:rsidR="0085549A" w:rsidRDefault="0085549A" w:rsidP="0085549A">
      <w:r>
        <w:t xml:space="preserve">                       ____________________________________________</w:t>
      </w:r>
    </w:p>
    <w:p w14:paraId="2B812FE7" w14:textId="77777777" w:rsidR="0085549A" w:rsidRDefault="0085549A" w:rsidP="0085549A">
      <w:r>
        <w:t xml:space="preserve">Home Telephone ________________ Home Fax ________________ </w:t>
      </w:r>
    </w:p>
    <w:p w14:paraId="161768D1" w14:textId="77777777" w:rsidR="0085549A" w:rsidRDefault="0085549A" w:rsidP="0085549A"/>
    <w:p w14:paraId="1B1CE0BC" w14:textId="77777777" w:rsidR="0085549A" w:rsidRDefault="0085549A" w:rsidP="0085549A">
      <w:r>
        <w:t>Member in Good Standing of ARIAS•</w:t>
      </w:r>
      <w:smartTag w:uri="urn:schemas-microsoft-com:office:smarttags" w:element="country-region">
        <w:smartTag w:uri="urn:schemas-microsoft-com:office:smarttags" w:element="place">
          <w:r>
            <w:t>U.S.</w:t>
          </w:r>
        </w:smartTag>
      </w:smartTag>
      <w:r>
        <w:t>: Yes__ No __   If No, discontinue completion.</w:t>
      </w:r>
    </w:p>
    <w:p w14:paraId="3DE658B9" w14:textId="77777777" w:rsidR="0085549A" w:rsidRDefault="0085549A" w:rsidP="0085549A"/>
    <w:p w14:paraId="0FF57DFE" w14:textId="77777777" w:rsidR="0085549A" w:rsidRDefault="0085549A" w:rsidP="0085549A">
      <w:r>
        <w:t xml:space="preserve">Any Felony </w:t>
      </w:r>
      <w:proofErr w:type="gramStart"/>
      <w:r>
        <w:t>Convictions?:</w:t>
      </w:r>
      <w:proofErr w:type="gramEnd"/>
      <w:r>
        <w:t xml:space="preserve"> Yes__ No __ </w:t>
      </w:r>
    </w:p>
    <w:p w14:paraId="57EF2F38" w14:textId="77777777" w:rsidR="0085549A" w:rsidRDefault="0085549A" w:rsidP="0085549A">
      <w:r>
        <w:t xml:space="preserve">Explanation: ________________________________________________________ </w:t>
      </w:r>
    </w:p>
    <w:p w14:paraId="0DF36F28" w14:textId="77777777" w:rsidR="0085549A" w:rsidRDefault="0085549A" w:rsidP="0085549A">
      <w:r>
        <w:t xml:space="preserve">___________________________________________________________________ </w:t>
      </w:r>
    </w:p>
    <w:p w14:paraId="4EFC1604" w14:textId="77777777" w:rsidR="0085549A" w:rsidRDefault="0085549A" w:rsidP="0085549A">
      <w:r>
        <w:t xml:space="preserve">___________________________________________________________________ </w:t>
      </w:r>
    </w:p>
    <w:p w14:paraId="37E5720B" w14:textId="77777777" w:rsidR="0085549A" w:rsidRDefault="0085549A" w:rsidP="0085549A"/>
    <w:p w14:paraId="7854DA9F" w14:textId="77777777" w:rsidR="0085549A" w:rsidRDefault="0085549A" w:rsidP="0085549A">
      <w:r>
        <w:t xml:space="preserve">Undergraduate Education </w:t>
      </w:r>
    </w:p>
    <w:p w14:paraId="6A5402AA" w14:textId="77777777" w:rsidR="0085549A" w:rsidRDefault="0085549A" w:rsidP="0085549A">
      <w:r>
        <w:t xml:space="preserve">(School, Degree, Year of Graduation) </w:t>
      </w:r>
    </w:p>
    <w:p w14:paraId="33F72C2B" w14:textId="77777777" w:rsidR="0085549A" w:rsidRDefault="0085549A" w:rsidP="0085549A">
      <w:r>
        <w:t xml:space="preserve">___________________________________________________________________ </w:t>
      </w:r>
    </w:p>
    <w:p w14:paraId="2C66437E" w14:textId="77777777" w:rsidR="0085549A" w:rsidRDefault="0085549A" w:rsidP="0085549A">
      <w:r>
        <w:t xml:space="preserve">___________________________________________________________________ </w:t>
      </w:r>
    </w:p>
    <w:p w14:paraId="6A37F264" w14:textId="77777777" w:rsidR="0085549A" w:rsidRDefault="0085549A" w:rsidP="0085549A"/>
    <w:p w14:paraId="7F5ADA50" w14:textId="77777777" w:rsidR="0085549A" w:rsidRDefault="0085549A" w:rsidP="0085549A">
      <w:r>
        <w:t xml:space="preserve">Graduate/Professional Education </w:t>
      </w:r>
    </w:p>
    <w:p w14:paraId="5B763628" w14:textId="77777777" w:rsidR="0085549A" w:rsidRDefault="0085549A" w:rsidP="0085549A">
      <w:r>
        <w:t xml:space="preserve">(School, Degree, Year of Graduation) </w:t>
      </w:r>
    </w:p>
    <w:p w14:paraId="6108898D" w14:textId="77777777" w:rsidR="0085549A" w:rsidRDefault="0085549A" w:rsidP="0085549A">
      <w:r>
        <w:t xml:space="preserve">___________________________________________________________________ </w:t>
      </w:r>
    </w:p>
    <w:p w14:paraId="1F91CB14" w14:textId="77777777" w:rsidR="0085549A" w:rsidRDefault="0085549A" w:rsidP="0085549A">
      <w:r>
        <w:t xml:space="preserve">___________________________________________________________________ </w:t>
      </w:r>
    </w:p>
    <w:p w14:paraId="37288479" w14:textId="77777777" w:rsidR="0085549A" w:rsidRDefault="0085549A" w:rsidP="0085549A"/>
    <w:p w14:paraId="286EF75E" w14:textId="77777777" w:rsidR="0085549A" w:rsidRDefault="0085549A" w:rsidP="0085549A">
      <w:r>
        <w:t xml:space="preserve">Professional Licenses/Credentials: _______________________________________ </w:t>
      </w:r>
    </w:p>
    <w:p w14:paraId="441489B8" w14:textId="77777777" w:rsidR="0085549A" w:rsidRDefault="0085549A" w:rsidP="0085549A">
      <w:r>
        <w:t xml:space="preserve">___________________________________________________________________ </w:t>
      </w:r>
    </w:p>
    <w:p w14:paraId="62F43700" w14:textId="77777777" w:rsidR="0085549A" w:rsidRDefault="0085549A" w:rsidP="0085549A"/>
    <w:p w14:paraId="4DEEEF10" w14:textId="77777777" w:rsidR="0085549A" w:rsidRPr="004B33C3" w:rsidRDefault="0085549A" w:rsidP="0085549A">
      <w:pPr>
        <w:rPr>
          <w:b/>
          <w:bCs/>
        </w:rPr>
      </w:pPr>
      <w:r w:rsidRPr="004B33C3">
        <w:rPr>
          <w:b/>
          <w:bCs/>
        </w:rPr>
        <w:t xml:space="preserve">Current Employment </w:t>
      </w:r>
    </w:p>
    <w:p w14:paraId="62562083" w14:textId="77777777" w:rsidR="0085549A" w:rsidRDefault="0085549A" w:rsidP="0085549A"/>
    <w:p w14:paraId="1D2A2A6B" w14:textId="77777777" w:rsidR="0085549A" w:rsidRDefault="0085549A" w:rsidP="0085549A">
      <w:r>
        <w:t>Employer: ____________________________________________________</w:t>
      </w:r>
    </w:p>
    <w:p w14:paraId="75AA02C4" w14:textId="77777777" w:rsidR="0085549A" w:rsidRDefault="0085549A" w:rsidP="0085549A">
      <w:r>
        <w:t xml:space="preserve">_____________________________________________________________ </w:t>
      </w:r>
    </w:p>
    <w:p w14:paraId="16390660" w14:textId="77777777" w:rsidR="0085549A" w:rsidRDefault="0085549A" w:rsidP="0085549A">
      <w:r>
        <w:t xml:space="preserve">Title/Position Responsibility: _____________________________________________________________ </w:t>
      </w:r>
    </w:p>
    <w:p w14:paraId="24B65D61" w14:textId="77777777" w:rsidR="0085549A" w:rsidRDefault="0085549A" w:rsidP="0085549A">
      <w:r>
        <w:t>Address: _____________________________________________________</w:t>
      </w:r>
    </w:p>
    <w:p w14:paraId="0329172D" w14:textId="77777777" w:rsidR="0085549A" w:rsidRDefault="0085549A" w:rsidP="0085549A">
      <w:r>
        <w:t xml:space="preserve">_____________________________________________________________ </w:t>
      </w:r>
    </w:p>
    <w:p w14:paraId="5A6AD105" w14:textId="77777777" w:rsidR="0085549A" w:rsidRDefault="0085549A" w:rsidP="0085549A">
      <w:r>
        <w:t>Telephone: _____________________ Fax:_______________________</w:t>
      </w:r>
    </w:p>
    <w:p w14:paraId="4EE18515" w14:textId="77777777" w:rsidR="0085549A" w:rsidRDefault="0085549A" w:rsidP="0085549A">
      <w:r>
        <w:t xml:space="preserve">e-mail: ___________________________________________ </w:t>
      </w:r>
    </w:p>
    <w:p w14:paraId="5F991DC4" w14:textId="1AF3AF95" w:rsidR="00093599" w:rsidRDefault="00093599" w:rsidP="0085549A">
      <w:pPr>
        <w:rPr>
          <w:b/>
          <w:bCs/>
        </w:rPr>
      </w:pPr>
    </w:p>
    <w:p w14:paraId="11A3BA27" w14:textId="51292789" w:rsidR="006665BF" w:rsidRDefault="006665BF" w:rsidP="0085549A">
      <w:pPr>
        <w:rPr>
          <w:b/>
          <w:bCs/>
        </w:rPr>
      </w:pPr>
    </w:p>
    <w:p w14:paraId="32DE838B" w14:textId="77777777" w:rsidR="006665BF" w:rsidRDefault="006665BF" w:rsidP="0085549A">
      <w:pPr>
        <w:rPr>
          <w:b/>
          <w:bCs/>
        </w:rPr>
      </w:pPr>
    </w:p>
    <w:p w14:paraId="79F4D7BE" w14:textId="4C242057" w:rsidR="00093599" w:rsidRDefault="006665BF" w:rsidP="0085549A">
      <w:pPr>
        <w:rPr>
          <w:b/>
          <w:bCs/>
        </w:rPr>
      </w:pPr>
      <w:r>
        <w:rPr>
          <w:b/>
          <w:bCs/>
        </w:rPr>
        <w:t>Insurance/Reinsurance Experience</w:t>
      </w:r>
    </w:p>
    <w:p w14:paraId="20F990E5" w14:textId="415EF6F6" w:rsidR="006665BF" w:rsidRDefault="006665BF" w:rsidP="0085549A">
      <w:r>
        <w:lastRenderedPageBreak/>
        <w:t>You must have at least 10 years of insurance or reinsurance experience. Please detail that experience below.</w:t>
      </w:r>
    </w:p>
    <w:p w14:paraId="73350E63" w14:textId="77777777" w:rsidR="006665BF" w:rsidRPr="006665BF" w:rsidRDefault="006665BF" w:rsidP="0085549A"/>
    <w:p w14:paraId="7C55175F" w14:textId="4359A79D" w:rsidR="0085549A" w:rsidRPr="008578CD" w:rsidRDefault="0085549A" w:rsidP="0085549A">
      <w:pPr>
        <w:rPr>
          <w:b/>
          <w:bCs/>
        </w:rPr>
      </w:pPr>
      <w:r>
        <w:rPr>
          <w:b/>
          <w:bCs/>
        </w:rPr>
        <w:t>Medi</w:t>
      </w:r>
      <w:r w:rsidRPr="008578CD">
        <w:rPr>
          <w:b/>
          <w:bCs/>
        </w:rPr>
        <w:t xml:space="preserve">ation </w:t>
      </w:r>
      <w:r w:rsidR="006665BF">
        <w:rPr>
          <w:b/>
          <w:bCs/>
        </w:rPr>
        <w:t>Training/</w:t>
      </w:r>
      <w:r w:rsidRPr="008578CD">
        <w:rPr>
          <w:b/>
          <w:bCs/>
        </w:rPr>
        <w:t xml:space="preserve">Experience </w:t>
      </w:r>
    </w:p>
    <w:p w14:paraId="676E850E" w14:textId="61801B02" w:rsidR="0085549A" w:rsidRDefault="0085549A" w:rsidP="0085549A"/>
    <w:p w14:paraId="504CE0BE" w14:textId="77777777" w:rsidR="006665BF" w:rsidRDefault="006665BF" w:rsidP="0085549A">
      <w:pPr>
        <w:rPr>
          <w:bCs/>
        </w:rPr>
      </w:pPr>
      <w:r>
        <w:rPr>
          <w:bCs/>
        </w:rPr>
        <w:t>In addition to having insurance or reinsurance experience, you must have training or experience as a mediator pursuant to one of the options below.  Please complete the information for one of Options A-D.</w:t>
      </w:r>
    </w:p>
    <w:p w14:paraId="09971445" w14:textId="77777777" w:rsidR="006665BF" w:rsidRDefault="006665BF" w:rsidP="0085549A">
      <w:pPr>
        <w:rPr>
          <w:bCs/>
        </w:rPr>
      </w:pPr>
    </w:p>
    <w:p w14:paraId="271B409B" w14:textId="0C95E98C" w:rsidR="009244D9" w:rsidRDefault="0085549A" w:rsidP="0085549A">
      <w:pPr>
        <w:rPr>
          <w:rFonts w:cstheme="minorHAnsi"/>
          <w:b/>
          <w:bCs/>
        </w:rPr>
      </w:pPr>
      <w:bookmarkStart w:id="0" w:name="_Hlk66214667"/>
      <w:r w:rsidRPr="006665BF">
        <w:rPr>
          <w:b/>
          <w:bCs/>
          <w:smallCaps/>
          <w:u w:val="single"/>
        </w:rPr>
        <w:t>Option A</w:t>
      </w:r>
      <w:r w:rsidRPr="006665BF">
        <w:rPr>
          <w:b/>
          <w:bCs/>
          <w:smallCaps/>
        </w:rPr>
        <w:t>:</w:t>
      </w:r>
      <w:bookmarkEnd w:id="0"/>
      <w:r w:rsidRPr="006665BF">
        <w:rPr>
          <w:b/>
          <w:bCs/>
          <w:smallCaps/>
        </w:rPr>
        <w:t xml:space="preserve">  </w:t>
      </w:r>
      <w:r w:rsidR="009244D9" w:rsidRPr="006665BF">
        <w:rPr>
          <w:b/>
          <w:bCs/>
        </w:rPr>
        <w:t>Certification as mediator by a state or federal court mediation program satisfactory to the Board of ARIAS</w:t>
      </w:r>
      <w:r w:rsidR="009244D9" w:rsidRPr="006665BF">
        <w:rPr>
          <w:rFonts w:cstheme="minorHAnsi"/>
          <w:b/>
          <w:bCs/>
        </w:rPr>
        <w:t>•U.S.</w:t>
      </w:r>
    </w:p>
    <w:p w14:paraId="6E2D48D8" w14:textId="5056EFA2" w:rsidR="006665BF" w:rsidRDefault="006665BF" w:rsidP="0085549A">
      <w:pPr>
        <w:rPr>
          <w:rFonts w:cstheme="minorHAnsi"/>
          <w:b/>
          <w:bCs/>
        </w:rPr>
      </w:pPr>
    </w:p>
    <w:p w14:paraId="3233FE08" w14:textId="5D195A9B" w:rsidR="006665BF" w:rsidRDefault="006665BF" w:rsidP="0085549A">
      <w:pPr>
        <w:rPr>
          <w:rFonts w:cstheme="minorHAnsi"/>
        </w:rPr>
      </w:pPr>
      <w:r>
        <w:rPr>
          <w:rFonts w:cstheme="minorHAnsi"/>
        </w:rPr>
        <w:t>Details showing qualification under Option A:</w:t>
      </w:r>
    </w:p>
    <w:p w14:paraId="30B5C8B2" w14:textId="77777777" w:rsidR="006665BF" w:rsidRDefault="006665BF" w:rsidP="0085549A">
      <w:pPr>
        <w:rPr>
          <w:rFonts w:cstheme="minorHAnsi"/>
        </w:rPr>
      </w:pPr>
    </w:p>
    <w:p w14:paraId="6C2076D9" w14:textId="56A68A7C" w:rsidR="006665BF" w:rsidRDefault="006665BF" w:rsidP="0085549A">
      <w:pPr>
        <w:pBdr>
          <w:top w:val="single" w:sz="12" w:space="1" w:color="auto"/>
          <w:bottom w:val="single" w:sz="12" w:space="1" w:color="auto"/>
        </w:pBdr>
        <w:rPr>
          <w:rFonts w:cstheme="minorHAnsi"/>
        </w:rPr>
      </w:pPr>
    </w:p>
    <w:p w14:paraId="5FFCBED4" w14:textId="77777777" w:rsidR="009244D9" w:rsidRDefault="009244D9" w:rsidP="0085549A">
      <w:pPr>
        <w:rPr>
          <w:smallCaps/>
        </w:rPr>
      </w:pPr>
    </w:p>
    <w:p w14:paraId="33BD8786" w14:textId="10FF56EF" w:rsidR="0085549A" w:rsidRPr="006665BF" w:rsidRDefault="009244D9" w:rsidP="0085549A">
      <w:pPr>
        <w:rPr>
          <w:b/>
          <w:bCs/>
        </w:rPr>
      </w:pPr>
      <w:r w:rsidRPr="006665BF">
        <w:rPr>
          <w:b/>
          <w:bCs/>
          <w:smallCaps/>
          <w:u w:val="single"/>
        </w:rPr>
        <w:t>Option B</w:t>
      </w:r>
      <w:r w:rsidRPr="006665BF">
        <w:rPr>
          <w:b/>
          <w:bCs/>
          <w:smallCaps/>
        </w:rPr>
        <w:t xml:space="preserve">:  </w:t>
      </w:r>
      <w:r w:rsidR="0085549A" w:rsidRPr="006665BF">
        <w:rPr>
          <w:b/>
          <w:bCs/>
        </w:rPr>
        <w:t>Within the last ten years, successful completion of a mediation training program requires a minimum of 24 hours with mediation training provided by an organization or educational institution that is satisfactory to the Board of ARIAS</w:t>
      </w:r>
      <w:r w:rsidR="0085549A" w:rsidRPr="006665BF">
        <w:rPr>
          <w:rFonts w:cstheme="minorHAnsi"/>
          <w:b/>
          <w:bCs/>
        </w:rPr>
        <w:t>•</w:t>
      </w:r>
      <w:r w:rsidR="0085549A" w:rsidRPr="006665BF">
        <w:rPr>
          <w:b/>
          <w:bCs/>
        </w:rPr>
        <w:t>U.S.</w:t>
      </w:r>
    </w:p>
    <w:p w14:paraId="0904FB78" w14:textId="77777777" w:rsidR="0085549A" w:rsidRDefault="0085549A" w:rsidP="0085549A"/>
    <w:p w14:paraId="1F2FF1A1" w14:textId="287FD321" w:rsidR="0085549A" w:rsidRPr="00C013E8" w:rsidRDefault="0085549A" w:rsidP="0085549A">
      <w:pPr>
        <w:ind w:firstLine="720"/>
      </w:pPr>
      <w:r>
        <w:t>Name of Mediation Training Program (include certificate)</w:t>
      </w:r>
      <w:r>
        <w:br/>
      </w:r>
      <w:r>
        <w:br/>
        <w:t xml:space="preserve"> </w:t>
      </w:r>
      <w:r>
        <w:tab/>
        <w:t>_________________________________________________________________</w:t>
      </w:r>
    </w:p>
    <w:p w14:paraId="0D556876" w14:textId="77777777" w:rsidR="0085549A" w:rsidRPr="009D4332" w:rsidRDefault="0085549A" w:rsidP="0085549A">
      <w:pPr>
        <w:rPr>
          <w:sz w:val="20"/>
          <w:szCs w:val="20"/>
        </w:rPr>
      </w:pPr>
    </w:p>
    <w:p w14:paraId="20952879" w14:textId="1452EF9F" w:rsidR="0085549A" w:rsidRDefault="0085549A" w:rsidP="0085549A">
      <w:pPr>
        <w:tabs>
          <w:tab w:val="left" w:pos="360"/>
        </w:tabs>
      </w:pPr>
      <w:r>
        <w:tab/>
      </w:r>
      <w:r>
        <w:tab/>
        <w:t>Location of Program</w:t>
      </w:r>
      <w:r w:rsidR="006665BF">
        <w:t>:</w:t>
      </w:r>
      <w:r>
        <w:t xml:space="preserve"> ________________________________________________</w:t>
      </w:r>
    </w:p>
    <w:p w14:paraId="153E66E0" w14:textId="77777777" w:rsidR="0085549A" w:rsidRDefault="0085549A" w:rsidP="0085549A">
      <w:pPr>
        <w:tabs>
          <w:tab w:val="left" w:pos="360"/>
        </w:tabs>
      </w:pPr>
      <w:r>
        <w:tab/>
      </w:r>
      <w:r>
        <w:tab/>
        <w:t>Date Completed: ____________</w:t>
      </w:r>
    </w:p>
    <w:p w14:paraId="15FD6CB4" w14:textId="02D0838A" w:rsidR="0085549A" w:rsidRDefault="0085549A" w:rsidP="0085549A">
      <w:pPr>
        <w:tabs>
          <w:tab w:val="left" w:pos="360"/>
        </w:tabs>
      </w:pPr>
      <w:r>
        <w:tab/>
      </w:r>
      <w:r>
        <w:tab/>
      </w:r>
      <w:r w:rsidR="006665BF">
        <w:t xml:space="preserve">Hours of </w:t>
      </w:r>
      <w:proofErr w:type="spellStart"/>
      <w:r w:rsidR="006665BF">
        <w:t>Taining</w:t>
      </w:r>
      <w:proofErr w:type="spellEnd"/>
      <w:r w:rsidR="006665BF">
        <w:t xml:space="preserve"> Completed:</w:t>
      </w:r>
      <w:r>
        <w:t xml:space="preserve"> ______________________________________________</w:t>
      </w:r>
    </w:p>
    <w:p w14:paraId="363FFA40" w14:textId="77777777" w:rsidR="0085549A" w:rsidRDefault="0085549A" w:rsidP="0085549A"/>
    <w:p w14:paraId="4F704051" w14:textId="4CBF59DD" w:rsidR="0085549A" w:rsidRDefault="0085549A" w:rsidP="0085549A">
      <w:pPr>
        <w:rPr>
          <w:b/>
          <w:bCs/>
        </w:rPr>
      </w:pPr>
      <w:r>
        <w:rPr>
          <w:b/>
          <w:bCs/>
          <w:smallCaps/>
          <w:u w:val="single"/>
        </w:rPr>
        <w:t xml:space="preserve">Option </w:t>
      </w:r>
      <w:r w:rsidR="009244D9">
        <w:rPr>
          <w:b/>
          <w:bCs/>
          <w:smallCaps/>
          <w:u w:val="single"/>
        </w:rPr>
        <w:t>C</w:t>
      </w:r>
      <w:r w:rsidRPr="006665BF">
        <w:rPr>
          <w:b/>
          <w:bCs/>
          <w:smallCaps/>
          <w:u w:val="single"/>
        </w:rPr>
        <w:t>:</w:t>
      </w:r>
      <w:r w:rsidRPr="006665BF">
        <w:rPr>
          <w:b/>
          <w:bCs/>
          <w:smallCaps/>
        </w:rPr>
        <w:t xml:space="preserve"> </w:t>
      </w:r>
      <w:r w:rsidR="009244D9" w:rsidRPr="006665BF">
        <w:rPr>
          <w:b/>
          <w:bCs/>
          <w:smallCaps/>
        </w:rPr>
        <w:t xml:space="preserve"> </w:t>
      </w:r>
      <w:r w:rsidRPr="006665BF">
        <w:rPr>
          <w:b/>
          <w:bCs/>
        </w:rPr>
        <w:t>Participation as a mediator in at least five mediations in the last ten years.</w:t>
      </w:r>
    </w:p>
    <w:p w14:paraId="63E75F7B" w14:textId="3E46D69D" w:rsidR="006665BF" w:rsidRDefault="006665BF" w:rsidP="0085549A">
      <w:pPr>
        <w:rPr>
          <w:b/>
          <w:bCs/>
        </w:rPr>
      </w:pPr>
    </w:p>
    <w:p w14:paraId="44D5BFC6" w14:textId="73537B3A" w:rsidR="006665BF" w:rsidRDefault="006665BF" w:rsidP="0085549A">
      <w:r>
        <w:t xml:space="preserve">Please provide qualifying details here: </w:t>
      </w:r>
    </w:p>
    <w:p w14:paraId="64AB65AA" w14:textId="1E6825DE" w:rsidR="006665BF" w:rsidRDefault="006665BF" w:rsidP="0085549A"/>
    <w:p w14:paraId="16DCE076" w14:textId="46ECB303" w:rsidR="006665BF" w:rsidRDefault="006665BF" w:rsidP="0085549A">
      <w:pPr>
        <w:pBdr>
          <w:top w:val="single" w:sz="12" w:space="1" w:color="auto"/>
          <w:bottom w:val="single" w:sz="12" w:space="1" w:color="auto"/>
        </w:pBdr>
      </w:pPr>
    </w:p>
    <w:p w14:paraId="44C3D09A" w14:textId="77777777" w:rsidR="006665BF" w:rsidRPr="006665BF" w:rsidRDefault="006665BF" w:rsidP="0085549A">
      <w:pPr>
        <w:rPr>
          <w:smallCaps/>
        </w:rPr>
      </w:pPr>
    </w:p>
    <w:p w14:paraId="7CA91A42" w14:textId="04A7CE5B" w:rsidR="006665BF" w:rsidRDefault="006665BF" w:rsidP="006665BF">
      <w:r>
        <w:rPr>
          <w:b/>
        </w:rPr>
        <w:t>Option D:  Participation in a capacity other than as mediator (</w:t>
      </w:r>
      <w:r>
        <w:rPr>
          <w:b/>
          <w:i/>
        </w:rPr>
        <w:t>e.g.</w:t>
      </w:r>
      <w:r>
        <w:rPr>
          <w:b/>
        </w:rPr>
        <w:t xml:space="preserve">, as counsel or client representative) in at least </w:t>
      </w:r>
      <w:r w:rsidR="00C35482">
        <w:rPr>
          <w:b/>
        </w:rPr>
        <w:t>five</w:t>
      </w:r>
      <w:r>
        <w:rPr>
          <w:b/>
        </w:rPr>
        <w:t xml:space="preserve"> mediations PLUS 1</w:t>
      </w:r>
      <w:r w:rsidR="00C35482">
        <w:rPr>
          <w:b/>
        </w:rPr>
        <w:t>8</w:t>
      </w:r>
      <w:r>
        <w:rPr>
          <w:b/>
        </w:rPr>
        <w:t xml:space="preserve"> hours of training as explained in Option B above.</w:t>
      </w:r>
    </w:p>
    <w:p w14:paraId="471A34D2" w14:textId="7BC2E0B7" w:rsidR="0085549A" w:rsidRDefault="0085549A" w:rsidP="0085549A"/>
    <w:p w14:paraId="7E33C4BD" w14:textId="221CE2CE" w:rsidR="006665BF" w:rsidRDefault="006665BF" w:rsidP="0085549A">
      <w:r>
        <w:t>Please provide details of qualifying mediation here:</w:t>
      </w:r>
    </w:p>
    <w:p w14:paraId="4935B84D" w14:textId="2CEC360B" w:rsidR="006665BF" w:rsidRDefault="006665BF" w:rsidP="0085549A"/>
    <w:p w14:paraId="41557CE6" w14:textId="07A562A4" w:rsidR="006665BF" w:rsidRDefault="006665BF" w:rsidP="0085549A">
      <w:pPr>
        <w:pBdr>
          <w:top w:val="single" w:sz="12" w:space="1" w:color="auto"/>
          <w:bottom w:val="single" w:sz="12" w:space="1" w:color="auto"/>
        </w:pBdr>
      </w:pPr>
    </w:p>
    <w:p w14:paraId="3843E5D8" w14:textId="5AC83B44" w:rsidR="006665BF" w:rsidRDefault="006665BF" w:rsidP="0085549A"/>
    <w:p w14:paraId="76C7DC45" w14:textId="77777777" w:rsidR="006665BF" w:rsidRDefault="006665BF" w:rsidP="006665BF"/>
    <w:p w14:paraId="49E30E1E" w14:textId="638B6C55" w:rsidR="006665BF" w:rsidRDefault="006665BF" w:rsidP="006665BF">
      <w:r>
        <w:t>For training, please provide the following:</w:t>
      </w:r>
    </w:p>
    <w:p w14:paraId="40A29CEB" w14:textId="77777777" w:rsidR="0085549A" w:rsidRDefault="0085549A" w:rsidP="0085549A">
      <w:pPr>
        <w:ind w:firstLine="720"/>
      </w:pPr>
    </w:p>
    <w:p w14:paraId="5AA60456" w14:textId="77777777" w:rsidR="006665BF" w:rsidRDefault="006665BF" w:rsidP="0085549A">
      <w:pPr>
        <w:ind w:firstLine="720"/>
      </w:pPr>
    </w:p>
    <w:p w14:paraId="0103AA71" w14:textId="77777777" w:rsidR="006665BF" w:rsidRDefault="006665BF" w:rsidP="0085549A">
      <w:pPr>
        <w:ind w:firstLine="720"/>
      </w:pPr>
    </w:p>
    <w:p w14:paraId="2E794191" w14:textId="77777777" w:rsidR="006665BF" w:rsidRDefault="006665BF" w:rsidP="0085549A">
      <w:pPr>
        <w:ind w:firstLine="720"/>
      </w:pPr>
    </w:p>
    <w:p w14:paraId="396AC7C7" w14:textId="04AE5180" w:rsidR="0085549A" w:rsidRPr="00C013E8" w:rsidRDefault="0085549A" w:rsidP="0085549A">
      <w:pPr>
        <w:ind w:firstLine="720"/>
      </w:pPr>
      <w:r>
        <w:lastRenderedPageBreak/>
        <w:t>Name of Mediation Training Program (include certificate)</w:t>
      </w:r>
      <w:r>
        <w:br/>
      </w:r>
      <w:r>
        <w:br/>
        <w:t xml:space="preserve"> </w:t>
      </w:r>
      <w:r>
        <w:tab/>
        <w:t>_________________________________________________________________</w:t>
      </w:r>
    </w:p>
    <w:p w14:paraId="507EE00E" w14:textId="77777777" w:rsidR="0085549A" w:rsidRPr="009D4332" w:rsidRDefault="0085549A" w:rsidP="0085549A">
      <w:pPr>
        <w:rPr>
          <w:sz w:val="20"/>
          <w:szCs w:val="20"/>
        </w:rPr>
      </w:pPr>
    </w:p>
    <w:p w14:paraId="2E664CDB" w14:textId="77777777" w:rsidR="0085549A" w:rsidRDefault="0085549A" w:rsidP="0085549A">
      <w:pPr>
        <w:tabs>
          <w:tab w:val="left" w:pos="360"/>
        </w:tabs>
      </w:pPr>
      <w:r>
        <w:tab/>
      </w:r>
      <w:r>
        <w:tab/>
        <w:t>Location of Program ________________________________________________</w:t>
      </w:r>
    </w:p>
    <w:p w14:paraId="259F4A3F" w14:textId="77777777" w:rsidR="0085549A" w:rsidRDefault="0085549A" w:rsidP="0085549A">
      <w:pPr>
        <w:tabs>
          <w:tab w:val="left" w:pos="360"/>
        </w:tabs>
      </w:pPr>
      <w:r>
        <w:tab/>
      </w:r>
      <w:r>
        <w:tab/>
        <w:t>Date Completed: ____________</w:t>
      </w:r>
    </w:p>
    <w:p w14:paraId="6AF020CF" w14:textId="1D6085A4" w:rsidR="0085549A" w:rsidRDefault="0085549A" w:rsidP="0085549A">
      <w:pPr>
        <w:tabs>
          <w:tab w:val="left" w:pos="360"/>
        </w:tabs>
      </w:pPr>
      <w:r>
        <w:tab/>
      </w:r>
      <w:r>
        <w:tab/>
      </w:r>
      <w:r w:rsidR="006665BF">
        <w:t>Hours of Training Completed:</w:t>
      </w:r>
      <w:r>
        <w:t xml:space="preserve"> ______________________________________________</w:t>
      </w:r>
    </w:p>
    <w:p w14:paraId="1927A1CF" w14:textId="77777777" w:rsidR="0085549A" w:rsidRDefault="0085549A" w:rsidP="0085549A"/>
    <w:p w14:paraId="704A0343" w14:textId="77777777" w:rsidR="0085549A" w:rsidRDefault="0085549A" w:rsidP="0085549A"/>
    <w:p w14:paraId="65CECB97" w14:textId="77777777" w:rsidR="0085549A" w:rsidRPr="008578CD" w:rsidRDefault="0085549A" w:rsidP="0085549A">
      <w:pPr>
        <w:rPr>
          <w:b/>
          <w:bCs/>
        </w:rPr>
      </w:pPr>
      <w:r w:rsidRPr="008578CD">
        <w:rPr>
          <w:b/>
          <w:bCs/>
        </w:rPr>
        <w:t xml:space="preserve">Other Information </w:t>
      </w:r>
    </w:p>
    <w:p w14:paraId="496553FE" w14:textId="77777777" w:rsidR="0085549A" w:rsidRDefault="0085549A" w:rsidP="0085549A"/>
    <w:p w14:paraId="4F5425F1" w14:textId="77777777" w:rsidR="0085549A" w:rsidRDefault="0085549A" w:rsidP="0085549A">
      <w:pPr>
        <w:jc w:val="both"/>
      </w:pPr>
      <w:r>
        <w:t>You are invited but not required to offer any other information you feel should be brought to the attention of the Board of Directors of ARIAS•</w:t>
      </w:r>
      <w:smartTag w:uri="urn:schemas-microsoft-com:office:smarttags" w:element="country-region">
        <w:smartTag w:uri="urn:schemas-microsoft-com:office:smarttags" w:element="PostalCode">
          <w:smartTag w:uri="urn:schemas-microsoft-com:office:smarttags" w:element="place">
            <w:r>
              <w:t>U.S.</w:t>
            </w:r>
          </w:smartTag>
        </w:smartTag>
      </w:smartTag>
      <w:r>
        <w:t xml:space="preserve"> </w:t>
      </w:r>
    </w:p>
    <w:p w14:paraId="6A407341" w14:textId="77777777" w:rsidR="0085549A" w:rsidRDefault="0085549A" w:rsidP="0085549A">
      <w:pPr>
        <w:jc w:val="both"/>
      </w:pPr>
    </w:p>
    <w:p w14:paraId="4592633F" w14:textId="77777777" w:rsidR="0085549A" w:rsidRPr="008578CD" w:rsidRDefault="0085549A" w:rsidP="0085549A">
      <w:pPr>
        <w:jc w:val="both"/>
        <w:rPr>
          <w:b/>
          <w:bCs/>
        </w:rPr>
      </w:pPr>
      <w:r w:rsidRPr="008578CD">
        <w:rPr>
          <w:b/>
          <w:bCs/>
        </w:rPr>
        <w:t xml:space="preserve">Statement by Applicant </w:t>
      </w:r>
    </w:p>
    <w:p w14:paraId="1BF6518A" w14:textId="77777777" w:rsidR="0085549A" w:rsidRDefault="0085549A" w:rsidP="0085549A">
      <w:pPr>
        <w:jc w:val="both"/>
      </w:pPr>
    </w:p>
    <w:p w14:paraId="53A2D2F4" w14:textId="6ABACF8E" w:rsidR="0085549A" w:rsidRDefault="0085549A" w:rsidP="0085549A">
      <w:pPr>
        <w:jc w:val="both"/>
      </w:pPr>
      <w:r>
        <w:t xml:space="preserve">By signing and submitting this application to ARIAS•U.S., I agree to abide by and be subject to </w:t>
      </w:r>
      <w:r w:rsidRPr="009D344D">
        <w:t xml:space="preserve">the </w:t>
      </w:r>
      <w:r w:rsidR="006665BF">
        <w:rPr>
          <w:i/>
          <w:color w:val="000000"/>
        </w:rPr>
        <w:t>Model Standard of Conduct for Mediators as promulgated by the AAA, the ABA, and the Association for Conflict Resolution</w:t>
      </w:r>
      <w:r>
        <w:t xml:space="preserve">, that the information contained herein may be verified by ARIAS•U.S. and that the information provided is accurate to the best of my knowledge and belief after taking reasonable steps to ensure its accuracy. </w:t>
      </w:r>
    </w:p>
    <w:p w14:paraId="2883C0D8" w14:textId="77777777" w:rsidR="0085549A" w:rsidRDefault="0085549A" w:rsidP="0085549A"/>
    <w:p w14:paraId="6189EF04" w14:textId="77777777" w:rsidR="0085549A" w:rsidRDefault="0085549A" w:rsidP="0085549A">
      <w:r>
        <w:t xml:space="preserve">_______________________________    ______________________________ </w:t>
      </w:r>
    </w:p>
    <w:p w14:paraId="03A35069" w14:textId="77777777" w:rsidR="0085549A" w:rsidRPr="00605297" w:rsidRDefault="0085549A" w:rsidP="0085549A">
      <w:r>
        <w:t xml:space="preserve">Signature of Applicant </w:t>
      </w:r>
      <w:r w:rsidRPr="00605297">
        <w:tab/>
      </w:r>
      <w:r w:rsidRPr="00605297">
        <w:tab/>
      </w:r>
      <w:r w:rsidRPr="00605297">
        <w:tab/>
        <w:t>Date Signed</w:t>
      </w:r>
    </w:p>
    <w:p w14:paraId="2B508B76" w14:textId="77777777" w:rsidR="0085549A" w:rsidRPr="00605297" w:rsidRDefault="0085549A" w:rsidP="0085549A"/>
    <w:p w14:paraId="4C02F400" w14:textId="77777777" w:rsidR="0085549A" w:rsidRDefault="0085549A" w:rsidP="0085549A">
      <w:pPr>
        <w:shd w:val="clear" w:color="auto" w:fill="B3B3B3"/>
        <w:rPr>
          <w:smallCaps/>
        </w:rPr>
      </w:pPr>
      <w:r>
        <w:rPr>
          <w:smallCaps/>
        </w:rPr>
        <w:t>Mail completed form to:</w:t>
      </w:r>
    </w:p>
    <w:p w14:paraId="28577E71" w14:textId="77777777" w:rsidR="0085549A" w:rsidRDefault="0085549A" w:rsidP="0085549A">
      <w:pPr>
        <w:shd w:val="clear" w:color="auto" w:fill="B3B3B3"/>
        <w:rPr>
          <w:smallCaps/>
        </w:rPr>
      </w:pPr>
    </w:p>
    <w:p w14:paraId="3F9A71BE" w14:textId="77777777" w:rsidR="0085549A" w:rsidRDefault="0085549A" w:rsidP="0085549A">
      <w:pPr>
        <w:shd w:val="clear" w:color="auto" w:fill="B3B3B3"/>
        <w:ind w:firstLine="720"/>
        <w:rPr>
          <w:smallCaps/>
        </w:rPr>
      </w:pPr>
      <w:r>
        <w:rPr>
          <w:smallCaps/>
        </w:rPr>
        <w:t>Sara Meier, Executive Director</w:t>
      </w:r>
    </w:p>
    <w:p w14:paraId="230A64CF" w14:textId="77777777" w:rsidR="0085549A" w:rsidRDefault="0085549A" w:rsidP="0085549A">
      <w:pPr>
        <w:shd w:val="clear" w:color="auto" w:fill="B3B3B3"/>
        <w:ind w:firstLine="720"/>
        <w:rPr>
          <w:smallCaps/>
        </w:rPr>
      </w:pPr>
      <w:r>
        <w:rPr>
          <w:smallCaps/>
        </w:rPr>
        <w:t>ARIAS·U.S.</w:t>
      </w:r>
    </w:p>
    <w:p w14:paraId="60CA2A6B" w14:textId="77777777" w:rsidR="0085549A" w:rsidRPr="00A66D7F" w:rsidRDefault="0085549A" w:rsidP="0085549A">
      <w:pPr>
        <w:shd w:val="clear" w:color="auto" w:fill="B3B3B3"/>
        <w:ind w:firstLine="720"/>
        <w:rPr>
          <w:smallCaps/>
        </w:rPr>
      </w:pPr>
      <w:r w:rsidRPr="00A66D7F">
        <w:rPr>
          <w:smallCaps/>
        </w:rPr>
        <w:t>7918 Jones Branch Dr., Suite 300</w:t>
      </w:r>
    </w:p>
    <w:p w14:paraId="46CA472D" w14:textId="77777777" w:rsidR="0085549A" w:rsidRDefault="0085549A" w:rsidP="0085549A">
      <w:pPr>
        <w:shd w:val="clear" w:color="auto" w:fill="B3B3B3"/>
        <w:ind w:firstLine="720"/>
        <w:rPr>
          <w:smallCaps/>
        </w:rPr>
      </w:pPr>
      <w:r w:rsidRPr="00A66D7F">
        <w:rPr>
          <w:smallCaps/>
        </w:rPr>
        <w:t>McLean, VA 22102</w:t>
      </w:r>
    </w:p>
    <w:p w14:paraId="5919704C" w14:textId="77777777" w:rsidR="0085549A" w:rsidRDefault="0085549A" w:rsidP="0085549A">
      <w:pPr>
        <w:shd w:val="clear" w:color="auto" w:fill="B3B3B3"/>
        <w:ind w:firstLine="720"/>
        <w:rPr>
          <w:smallCaps/>
        </w:rPr>
      </w:pPr>
    </w:p>
    <w:p w14:paraId="3FF6037A" w14:textId="77777777" w:rsidR="0085549A" w:rsidRDefault="0085549A" w:rsidP="0085549A">
      <w:pPr>
        <w:shd w:val="clear" w:color="auto" w:fill="B3B3B3"/>
        <w:rPr>
          <w:smallCaps/>
        </w:rPr>
      </w:pPr>
      <w:r>
        <w:rPr>
          <w:smallCaps/>
        </w:rPr>
        <w:t>Or Fax to 703-506-3266</w:t>
      </w:r>
    </w:p>
    <w:p w14:paraId="5BF0406D" w14:textId="6EB65B3A" w:rsidR="0085549A" w:rsidRPr="0086217B" w:rsidRDefault="0085549A" w:rsidP="0085549A">
      <w:pPr>
        <w:shd w:val="clear" w:color="auto" w:fill="B3B3B3"/>
        <w:rPr>
          <w:smallCaps/>
        </w:rPr>
      </w:pPr>
      <w:r>
        <w:rPr>
          <w:smallCaps/>
        </w:rPr>
        <w:t xml:space="preserve">Or (preferred) email </w:t>
      </w:r>
      <w:r w:rsidR="009244D9">
        <w:rPr>
          <w:smallCaps/>
        </w:rPr>
        <w:t xml:space="preserve">a </w:t>
      </w:r>
      <w:r>
        <w:rPr>
          <w:smallCaps/>
        </w:rPr>
        <w:t xml:space="preserve">PDF of </w:t>
      </w:r>
      <w:r w:rsidR="009244D9">
        <w:rPr>
          <w:smallCaps/>
        </w:rPr>
        <w:t xml:space="preserve">the </w:t>
      </w:r>
      <w:r>
        <w:rPr>
          <w:smallCaps/>
        </w:rPr>
        <w:t xml:space="preserve">signed application to </w:t>
      </w:r>
      <w:hyperlink r:id="rId12" w:history="1">
        <w:r w:rsidRPr="006D5774">
          <w:rPr>
            <w:rStyle w:val="Hyperlink"/>
            <w:smallCaps/>
          </w:rPr>
          <w:t>certification@arias-us.org</w:t>
        </w:r>
      </w:hyperlink>
      <w:r>
        <w:rPr>
          <w:smallCaps/>
        </w:rPr>
        <w:t xml:space="preserve"> </w:t>
      </w:r>
    </w:p>
    <w:p w14:paraId="6CEB57F2" w14:textId="77777777" w:rsidR="00905FEE" w:rsidRDefault="00905FEE"/>
    <w:sectPr w:rsidR="00905FEE" w:rsidSect="00680146">
      <w:headerReference w:type="even" r:id="rId13"/>
      <w:headerReference w:type="default" r:id="rId14"/>
      <w:footerReference w:type="even" r:id="rId15"/>
      <w:footerReference w:type="default" r:id="rId16"/>
      <w:headerReference w:type="first" r:id="rId17"/>
      <w:footerReference w:type="first" r:id="rId18"/>
      <w:pgSz w:w="12240" w:h="15840"/>
      <w:pgMar w:top="1008" w:right="1008" w:bottom="1008" w:left="1008" w:header="720" w:footer="720" w:gutter="0"/>
      <w:pgBorders w:offsetFrom="page">
        <w:top w:val="single" w:sz="24" w:space="24" w:color="7F7F7F" w:themeColor="text1" w:themeTint="80"/>
        <w:left w:val="single" w:sz="24" w:space="24" w:color="7F7F7F" w:themeColor="text1" w:themeTint="80"/>
        <w:bottom w:val="single" w:sz="24" w:space="24" w:color="7F7F7F" w:themeColor="text1" w:themeTint="80"/>
        <w:right w:val="single" w:sz="24" w:space="24" w:color="7F7F7F" w:themeColor="text1" w:themeTint="80"/>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96BFDA" w14:textId="77777777" w:rsidR="00554B5A" w:rsidRDefault="00554B5A" w:rsidP="009244D9">
      <w:r>
        <w:separator/>
      </w:r>
    </w:p>
  </w:endnote>
  <w:endnote w:type="continuationSeparator" w:id="0">
    <w:p w14:paraId="2B0D636D" w14:textId="77777777" w:rsidR="00554B5A" w:rsidRDefault="00554B5A" w:rsidP="009244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5C9386" w14:textId="77777777" w:rsidR="009244D9" w:rsidRDefault="009244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51270391"/>
      <w:docPartObj>
        <w:docPartGallery w:val="Page Numbers (Bottom of Page)"/>
        <w:docPartUnique/>
      </w:docPartObj>
    </w:sdtPr>
    <w:sdtEndPr>
      <w:rPr>
        <w:noProof/>
      </w:rPr>
    </w:sdtEndPr>
    <w:sdtContent>
      <w:p w14:paraId="438F5273" w14:textId="765405C1" w:rsidR="009244D9" w:rsidRDefault="009244D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BFF2471" w14:textId="77777777" w:rsidR="009244D9" w:rsidRDefault="009244D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B3D216" w14:textId="77777777" w:rsidR="009244D9" w:rsidRDefault="009244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94EDAB" w14:textId="77777777" w:rsidR="00554B5A" w:rsidRDefault="00554B5A" w:rsidP="009244D9">
      <w:r>
        <w:separator/>
      </w:r>
    </w:p>
  </w:footnote>
  <w:footnote w:type="continuationSeparator" w:id="0">
    <w:p w14:paraId="2E1D862D" w14:textId="77777777" w:rsidR="00554B5A" w:rsidRDefault="00554B5A" w:rsidP="009244D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AD26C8" w14:textId="77777777" w:rsidR="009244D9" w:rsidRDefault="009244D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82E2E1" w14:textId="77777777" w:rsidR="009244D9" w:rsidRDefault="009244D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44E346" w14:textId="77777777" w:rsidR="009244D9" w:rsidRDefault="009244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220886"/>
    <w:multiLevelType w:val="hybridMultilevel"/>
    <w:tmpl w:val="6FC09A24"/>
    <w:lvl w:ilvl="0" w:tplc="B8DEBA52">
      <w:start w:val="1"/>
      <w:numFmt w:val="decimal"/>
      <w:lvlText w:val="%1."/>
      <w:lvlJc w:val="left"/>
      <w:pPr>
        <w:ind w:left="1080" w:hanging="360"/>
      </w:pPr>
      <w:rPr>
        <w:rFonts w:hint="default"/>
        <w:b w:val="0"/>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5AD72E87"/>
    <w:multiLevelType w:val="hybridMultilevel"/>
    <w:tmpl w:val="69D81124"/>
    <w:lvl w:ilvl="0" w:tplc="6EC61210">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QwNDe2NDcwNwTSpko6SsGpxcWZ+XkgBSa1AJXgW3ssAAAA"/>
  </w:docVars>
  <w:rsids>
    <w:rsidRoot w:val="0085549A"/>
    <w:rsid w:val="00093599"/>
    <w:rsid w:val="0017011C"/>
    <w:rsid w:val="00554B5A"/>
    <w:rsid w:val="006665BF"/>
    <w:rsid w:val="00680146"/>
    <w:rsid w:val="0085549A"/>
    <w:rsid w:val="00905FEE"/>
    <w:rsid w:val="009244D9"/>
    <w:rsid w:val="00C35482"/>
    <w:rsid w:val="00E125C1"/>
    <w:rsid w:val="00E35A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ostalCode"/>
  <w:smartTagType w:namespaceuri="urn:schemas-microsoft-com:office:smarttags" w:name="place"/>
  <w:smartTagType w:namespaceuri="urn:schemas-microsoft-com:office:smarttags" w:name="country-region"/>
  <w:shapeDefaults>
    <o:shapedefaults v:ext="edit" spidmax="1026"/>
    <o:shapelayout v:ext="edit">
      <o:idmap v:ext="edit" data="1"/>
    </o:shapelayout>
  </w:shapeDefaults>
  <w:decimalSymbol w:val="."/>
  <w:listSeparator w:val=","/>
  <w14:docId w14:val="77B86329"/>
  <w15:chartTrackingRefBased/>
  <w15:docId w15:val="{2A5BE77C-3585-4723-83D0-52FCD2D0DB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549A"/>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85549A"/>
    <w:rPr>
      <w:rFonts w:cs="Times New Roman"/>
      <w:color w:val="0000FF"/>
      <w:u w:val="single"/>
    </w:rPr>
  </w:style>
  <w:style w:type="paragraph" w:styleId="ListParagraph">
    <w:name w:val="List Paragraph"/>
    <w:basedOn w:val="Normal"/>
    <w:uiPriority w:val="34"/>
    <w:qFormat/>
    <w:rsid w:val="0085549A"/>
    <w:pPr>
      <w:ind w:left="720"/>
      <w:contextualSpacing/>
    </w:pPr>
  </w:style>
  <w:style w:type="paragraph" w:styleId="Header">
    <w:name w:val="header"/>
    <w:basedOn w:val="Normal"/>
    <w:link w:val="HeaderChar"/>
    <w:uiPriority w:val="99"/>
    <w:unhideWhenUsed/>
    <w:rsid w:val="009244D9"/>
    <w:pPr>
      <w:tabs>
        <w:tab w:val="center" w:pos="4680"/>
        <w:tab w:val="right" w:pos="9360"/>
      </w:tabs>
    </w:pPr>
  </w:style>
  <w:style w:type="character" w:customStyle="1" w:styleId="HeaderChar">
    <w:name w:val="Header Char"/>
    <w:basedOn w:val="DefaultParagraphFont"/>
    <w:link w:val="Header"/>
    <w:uiPriority w:val="99"/>
    <w:rsid w:val="009244D9"/>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9244D9"/>
    <w:pPr>
      <w:tabs>
        <w:tab w:val="center" w:pos="4680"/>
        <w:tab w:val="right" w:pos="9360"/>
      </w:tabs>
    </w:pPr>
  </w:style>
  <w:style w:type="character" w:customStyle="1" w:styleId="FooterChar">
    <w:name w:val="Footer Char"/>
    <w:basedOn w:val="DefaultParagraphFont"/>
    <w:link w:val="Footer"/>
    <w:uiPriority w:val="99"/>
    <w:rsid w:val="009244D9"/>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9244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97466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certification@arias-us.org"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certification@arias-us.org"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jpe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E5C5CA44710B949A51A841DA6DE88FE" ma:contentTypeVersion="10" ma:contentTypeDescription="Create a new document." ma:contentTypeScope="" ma:versionID="86ef619b81d25db3a0dc83aa402d8522">
  <xsd:schema xmlns:xsd="http://www.w3.org/2001/XMLSchema" xmlns:xs="http://www.w3.org/2001/XMLSchema" xmlns:p="http://schemas.microsoft.com/office/2006/metadata/properties" xmlns:ns2="4d3a791d-3ce1-49b4-9f6a-5a7f8e409b76" targetNamespace="http://schemas.microsoft.com/office/2006/metadata/properties" ma:root="true" ma:fieldsID="02fa86529b03406ec75768992c324ca4" ns2:_="">
    <xsd:import namespace="4d3a791d-3ce1-49b4-9f6a-5a7f8e409b7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3a791d-3ce1-49b4-9f6a-5a7f8e409b7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5E8860A-D576-440E-B877-F7F23C172D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3a791d-3ce1-49b4-9f6a-5a7f8e409b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E37B493-AC12-448D-8BFE-E79F89EC21B0}">
  <ds:schemaRefs>
    <ds:schemaRef ds:uri="http://purl.org/dc/elements/1.1/"/>
    <ds:schemaRef ds:uri="http://schemas.openxmlformats.org/package/2006/metadata/core-properties"/>
    <ds:schemaRef ds:uri="http://purl.org/dc/terms/"/>
    <ds:schemaRef ds:uri="http://schemas.microsoft.com/office/infopath/2007/PartnerControls"/>
    <ds:schemaRef ds:uri="http://schemas.microsoft.com/office/2006/documentManagement/types"/>
    <ds:schemaRef ds:uri="4d3a791d-3ce1-49b4-9f6a-5a7f8e409b76"/>
    <ds:schemaRef ds:uri="http://schemas.microsoft.com/office/2006/metadata/properties"/>
    <ds:schemaRef ds:uri="http://www.w3.org/XML/1998/namespace"/>
    <ds:schemaRef ds:uri="http://purl.org/dc/dcmitype/"/>
  </ds:schemaRefs>
</ds:datastoreItem>
</file>

<file path=customXml/itemProps3.xml><?xml version="1.0" encoding="utf-8"?>
<ds:datastoreItem xmlns:ds="http://schemas.openxmlformats.org/officeDocument/2006/customXml" ds:itemID="{B5F4972E-B095-49BA-BC82-66ECEC34468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4</TotalTime>
  <Pages>3</Pages>
  <Words>695</Words>
  <Characters>3962</Characters>
  <Application>Microsoft Office Word</Application>
  <DocSecurity>4</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a Rynczak</dc:creator>
  <cp:keywords/>
  <dc:description/>
  <cp:lastModifiedBy>Michela Rynczak</cp:lastModifiedBy>
  <cp:revision>2</cp:revision>
  <cp:lastPrinted>2021-03-17T17:58:00Z</cp:lastPrinted>
  <dcterms:created xsi:type="dcterms:W3CDTF">2021-03-17T19:46:00Z</dcterms:created>
  <dcterms:modified xsi:type="dcterms:W3CDTF">2021-03-17T1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5C5CA44710B949A51A841DA6DE88FE</vt:lpwstr>
  </property>
</Properties>
</file>